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767C" w:rsidRDefault="00B50655">
      <w:pPr>
        <w:rPr>
          <w:lang w:val="el-GR"/>
        </w:rPr>
      </w:pPr>
      <w:r>
        <w:rPr>
          <w:lang w:val="el-GR"/>
        </w:rPr>
        <w:t>Άσκηση Εργαστηρίου</w:t>
      </w:r>
    </w:p>
    <w:p w:rsidR="00B50655" w:rsidRPr="00B50655" w:rsidRDefault="00B50655" w:rsidP="00B50655">
      <w:pPr>
        <w:pStyle w:val="a3"/>
        <w:numPr>
          <w:ilvl w:val="0"/>
          <w:numId w:val="1"/>
        </w:numPr>
        <w:rPr>
          <w:lang w:val="el-GR"/>
        </w:rPr>
      </w:pPr>
      <w:r w:rsidRPr="00B50655">
        <w:rPr>
          <w:lang w:val="el-GR"/>
        </w:rPr>
        <w:t xml:space="preserve">Σε ένα </w:t>
      </w:r>
      <w:proofErr w:type="spellStart"/>
      <w:r w:rsidRPr="00B50655">
        <w:rPr>
          <w:lang w:val="el-GR"/>
        </w:rPr>
        <w:t>ArrayList</w:t>
      </w:r>
      <w:proofErr w:type="spellEnd"/>
      <w:r w:rsidRPr="00B50655">
        <w:rPr>
          <w:lang w:val="el-GR"/>
        </w:rPr>
        <w:t xml:space="preserve"> φορτώστε 6 Ονοματεπώνυμα της μορφής Όνομα Επώνυμο. Στην συνέχεια διαβάζοντας τα δεδομένα από το </w:t>
      </w:r>
      <w:proofErr w:type="spellStart"/>
      <w:r w:rsidRPr="00B50655">
        <w:rPr>
          <w:lang w:val="el-GR"/>
        </w:rPr>
        <w:t>ArrayList</w:t>
      </w:r>
      <w:proofErr w:type="spellEnd"/>
      <w:r w:rsidRPr="00B50655">
        <w:rPr>
          <w:lang w:val="el-GR"/>
        </w:rPr>
        <w:t xml:space="preserve"> τυπώστε τα 5 πρώτα ονόματα και μετά τα 5 τελευταία επώνυμα.</w:t>
      </w:r>
    </w:p>
    <w:p w:rsidR="00B50655" w:rsidRPr="00B50655" w:rsidRDefault="00B33002" w:rsidP="00B33002">
      <w:pPr>
        <w:pStyle w:val="a3"/>
        <w:numPr>
          <w:ilvl w:val="0"/>
          <w:numId w:val="1"/>
        </w:numPr>
        <w:rPr>
          <w:lang w:val="el-GR"/>
        </w:rPr>
      </w:pPr>
      <w:r w:rsidRPr="00B50655">
        <w:rPr>
          <w:lang w:val="el-GR"/>
        </w:rPr>
        <w:t xml:space="preserve">Σε ένα </w:t>
      </w:r>
      <w:proofErr w:type="spellStart"/>
      <w:r w:rsidRPr="00B50655">
        <w:rPr>
          <w:lang w:val="el-GR"/>
        </w:rPr>
        <w:t>ArrayList</w:t>
      </w:r>
      <w:proofErr w:type="spellEnd"/>
      <w:r w:rsidRPr="00B50655">
        <w:rPr>
          <w:lang w:val="el-GR"/>
        </w:rPr>
        <w:t xml:space="preserve"> φορτώστε 6 Ονοματεπώνυμα της μορφής Όνομα Επώνυμο. Στην συνέχεια διαβάζοντας τα δεδομένα από το </w:t>
      </w:r>
      <w:proofErr w:type="spellStart"/>
      <w:r w:rsidRPr="00B50655">
        <w:rPr>
          <w:lang w:val="el-GR"/>
        </w:rPr>
        <w:t>ArrayList</w:t>
      </w:r>
      <w:proofErr w:type="spellEnd"/>
      <w:r w:rsidRPr="00B50655">
        <w:rPr>
          <w:lang w:val="el-GR"/>
        </w:rPr>
        <w:t xml:space="preserve"> τυπώστε τα</w:t>
      </w:r>
      <w:r>
        <w:rPr>
          <w:lang w:val="el-GR"/>
        </w:rPr>
        <w:t xml:space="preserve"> Ονοματεπώνυμα που έχουν μήκος μεγαλύτερο από 20 χαρακτήρες. Φροντίστε στα δεδομένα σας να υπάρχουν τόσο ονοματεπώνυμα με μικρότερο όσο και με μεγαλύτερο μήκος.</w:t>
      </w:r>
    </w:p>
    <w:sectPr w:rsidR="00B50655" w:rsidRPr="00B50655" w:rsidSect="005A76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FD778C"/>
    <w:multiLevelType w:val="hybridMultilevel"/>
    <w:tmpl w:val="7FE4DB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a2MDY1MDI3M7SwNDZQ0lEKTi0uzszPAykwrAUAqaDHoSwAAAA="/>
  </w:docVars>
  <w:rsids>
    <w:rsidRoot w:val="00B50655"/>
    <w:rsid w:val="00505199"/>
    <w:rsid w:val="005A767C"/>
    <w:rsid w:val="009E5725"/>
    <w:rsid w:val="00B33002"/>
    <w:rsid w:val="00B438BC"/>
    <w:rsid w:val="00B50655"/>
    <w:rsid w:val="00BE0F9D"/>
    <w:rsid w:val="00C30282"/>
    <w:rsid w:val="00D43A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A767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5065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fteris Moussiades</dc:creator>
  <cp:lastModifiedBy>Lefteris Moussiades</cp:lastModifiedBy>
  <cp:revision>1</cp:revision>
  <dcterms:created xsi:type="dcterms:W3CDTF">2020-05-08T03:51:00Z</dcterms:created>
  <dcterms:modified xsi:type="dcterms:W3CDTF">2020-05-08T04:07:00Z</dcterms:modified>
</cp:coreProperties>
</file>